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AADA0" w14:textId="63A9BE69" w:rsidR="00DF1197" w:rsidRPr="00DF1197" w:rsidRDefault="00DF1197" w:rsidP="00DF1197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Comp 543 </w:t>
      </w:r>
      <w:r w:rsidRPr="00DF1197">
        <w:rPr>
          <w:rFonts w:cstheme="minorHAnsi"/>
          <w:sz w:val="32"/>
          <w:szCs w:val="32"/>
        </w:rPr>
        <w:t>Assignment 2</w:t>
      </w:r>
    </w:p>
    <w:p w14:paraId="088ECA83" w14:textId="065F6786" w:rsidR="00DF1197" w:rsidRPr="00DF1197" w:rsidRDefault="00DF1197" w:rsidP="00DF1197">
      <w:pPr>
        <w:jc w:val="center"/>
        <w:rPr>
          <w:rFonts w:cstheme="minorHAnsi"/>
          <w:szCs w:val="24"/>
        </w:rPr>
      </w:pPr>
      <w:r w:rsidRPr="00DF1197">
        <w:rPr>
          <w:rFonts w:cstheme="minorHAnsi" w:hint="eastAsia"/>
          <w:szCs w:val="24"/>
        </w:rPr>
        <w:t>K</w:t>
      </w:r>
      <w:r w:rsidRPr="00DF1197">
        <w:rPr>
          <w:rFonts w:cstheme="minorHAnsi"/>
          <w:szCs w:val="24"/>
        </w:rPr>
        <w:t>ai-Po Lin</w:t>
      </w:r>
    </w:p>
    <w:p w14:paraId="51B6310F" w14:textId="0ABCB25A" w:rsidR="00077EA9" w:rsidRPr="00DF1197" w:rsidRDefault="00DF1197" w:rsidP="00077EA9">
      <w:pPr>
        <w:pStyle w:val="a3"/>
        <w:numPr>
          <w:ilvl w:val="1"/>
          <w:numId w:val="3"/>
        </w:numPr>
        <w:ind w:leftChars="0"/>
        <w:rPr>
          <w:rFonts w:hint="eastAsia"/>
          <w:b/>
          <w:bCs/>
          <w:sz w:val="28"/>
          <w:szCs w:val="28"/>
        </w:rPr>
      </w:pPr>
      <w:r w:rsidRPr="00DF1197">
        <w:rPr>
          <w:b/>
          <w:bCs/>
          <w:sz w:val="28"/>
          <w:szCs w:val="28"/>
        </w:rPr>
        <w:t xml:space="preserve"> </w:t>
      </w:r>
      <w:r w:rsidR="00077EA9" w:rsidRPr="00DF1197">
        <w:rPr>
          <w:b/>
          <w:bCs/>
          <w:sz w:val="28"/>
          <w:szCs w:val="28"/>
        </w:rPr>
        <w:t>Connected Components</w:t>
      </w:r>
    </w:p>
    <w:p w14:paraId="776EF848" w14:textId="679EDB87" w:rsidR="00077EA9" w:rsidRDefault="00DF1197" w:rsidP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 w:rsidR="00077EA9">
        <w:rPr>
          <w:rFonts w:hint="eastAsia"/>
          <w:sz w:val="28"/>
          <w:szCs w:val="28"/>
        </w:rPr>
        <w:t>C</w:t>
      </w:r>
      <w:r w:rsidR="00077EA9">
        <w:rPr>
          <w:sz w:val="28"/>
          <w:szCs w:val="28"/>
        </w:rPr>
        <w:t>ode</w:t>
      </w:r>
      <w:r>
        <w:rPr>
          <w:rFonts w:hint="eastAsia"/>
          <w:sz w:val="28"/>
          <w:szCs w:val="28"/>
        </w:rPr>
        <w:t>】</w:t>
      </w:r>
    </w:p>
    <w:p w14:paraId="24B3125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>-- 1.1 Connected Components</w:t>
      </w:r>
    </w:p>
    <w:p w14:paraId="04D25F1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>BEGIN</w:t>
      </w:r>
    </w:p>
    <w:p w14:paraId="159752B2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DECLARE @tempVisited TABLE (</w:t>
      </w:r>
    </w:p>
    <w:p w14:paraId="694C3FD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id INT</w:t>
      </w:r>
    </w:p>
    <w:p w14:paraId="2D3B133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);</w:t>
      </w:r>
    </w:p>
    <w:p w14:paraId="4E5E2B6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INSERT INTO @tempVisited (id) (SELECT </w:t>
      </w:r>
      <w:proofErr w:type="spellStart"/>
      <w:proofErr w:type="gramStart"/>
      <w:r w:rsidRPr="00602A93">
        <w:rPr>
          <w:szCs w:val="24"/>
        </w:rPr>
        <w:t>n.paperid</w:t>
      </w:r>
      <w:proofErr w:type="spellEnd"/>
      <w:proofErr w:type="gramEnd"/>
      <w:r w:rsidRPr="00602A93">
        <w:rPr>
          <w:szCs w:val="24"/>
        </w:rPr>
        <w:t xml:space="preserve"> FROM Nodes n);</w:t>
      </w:r>
    </w:p>
    <w:p w14:paraId="0DB5091C" w14:textId="77777777" w:rsidR="00DF1197" w:rsidRPr="00602A93" w:rsidRDefault="00DF1197" w:rsidP="00DF1197">
      <w:pPr>
        <w:rPr>
          <w:szCs w:val="24"/>
        </w:rPr>
      </w:pPr>
    </w:p>
    <w:p w14:paraId="752B2B1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DECLARE @tempVisitCnt INT = (</w:t>
      </w:r>
    </w:p>
    <w:p w14:paraId="1421333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</w:t>
      </w:r>
    </w:p>
    <w:p w14:paraId="58B6128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FROM @tempVisited</w:t>
      </w:r>
    </w:p>
    <w:p w14:paraId="5BF2A20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);</w:t>
      </w:r>
    </w:p>
    <w:p w14:paraId="063FF670" w14:textId="77777777" w:rsidR="00DF1197" w:rsidRPr="00602A93" w:rsidRDefault="00DF1197" w:rsidP="00DF1197">
      <w:pPr>
        <w:rPr>
          <w:szCs w:val="24"/>
        </w:rPr>
      </w:pPr>
    </w:p>
    <w:p w14:paraId="5EDDEA1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WHILE (@tempVisitCnt &gt; 0)</w:t>
      </w:r>
    </w:p>
    <w:p w14:paraId="026B936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BEGIN</w:t>
      </w:r>
    </w:p>
    <w:p w14:paraId="7401F48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paperID INT, @connectedCnt INT=</w:t>
      </w:r>
      <w:proofErr w:type="gramStart"/>
      <w:r w:rsidRPr="00602A93">
        <w:rPr>
          <w:szCs w:val="24"/>
        </w:rPr>
        <w:t>0;</w:t>
      </w:r>
      <w:proofErr w:type="gramEnd"/>
    </w:p>
    <w:p w14:paraId="0A10099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Visited TABLE (</w:t>
      </w:r>
    </w:p>
    <w:p w14:paraId="244D999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id INT</w:t>
      </w:r>
    </w:p>
    <w:p w14:paraId="5009E94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274653A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NewAll TABLE (</w:t>
      </w:r>
    </w:p>
    <w:p w14:paraId="500517B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id INT,</w:t>
      </w:r>
    </w:p>
    <w:p w14:paraId="6E6BE20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INT</w:t>
      </w:r>
    </w:p>
    <w:p w14:paraId="3BCC28B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224321F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Temp TABLE (</w:t>
      </w:r>
    </w:p>
    <w:p w14:paraId="0479E12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id INT,</w:t>
      </w:r>
    </w:p>
    <w:p w14:paraId="52BEB33C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INT</w:t>
      </w:r>
    </w:p>
    <w:p w14:paraId="78EEF57C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024C9D72" w14:textId="77777777" w:rsidR="00DF1197" w:rsidRPr="00602A93" w:rsidRDefault="00DF1197" w:rsidP="00DF1197">
      <w:pPr>
        <w:rPr>
          <w:szCs w:val="24"/>
        </w:rPr>
      </w:pPr>
    </w:p>
    <w:p w14:paraId="5040DA9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T @paperID = (</w:t>
      </w:r>
    </w:p>
    <w:p w14:paraId="630E5A8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TOP (1) v.id</w:t>
      </w:r>
    </w:p>
    <w:p w14:paraId="38B2BF3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@tempVisited v</w:t>
      </w:r>
    </w:p>
    <w:p w14:paraId="3C5E44D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0784F91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Visited VALUES (@paperid</w:t>
      </w:r>
      <w:proofErr w:type="gramStart"/>
      <w:r w:rsidRPr="00602A93">
        <w:rPr>
          <w:szCs w:val="24"/>
        </w:rPr>
        <w:t>);</w:t>
      </w:r>
      <w:proofErr w:type="gramEnd"/>
    </w:p>
    <w:p w14:paraId="1354347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206E1FB6" w14:textId="77777777" w:rsidR="00DF1197" w:rsidRPr="00602A93" w:rsidRDefault="00DF1197" w:rsidP="00DF1197">
      <w:pPr>
        <w:rPr>
          <w:szCs w:val="24"/>
        </w:rPr>
      </w:pPr>
    </w:p>
    <w:p w14:paraId="3BC3587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Visited (id)</w:t>
      </w:r>
    </w:p>
    <w:p w14:paraId="5025B4C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OUTPUT inserted.id INTO @Temp(id)</w:t>
      </w:r>
    </w:p>
    <w:p w14:paraId="5195378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lastRenderedPageBreak/>
        <w:t xml:space="preserve">            SELECT DISTINCT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</w:p>
    <w:p w14:paraId="6480B5F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FROM Edges e</w:t>
      </w:r>
    </w:p>
    <w:p w14:paraId="38D2E40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WHERE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= @paperID AND </w:t>
      </w:r>
      <w:proofErr w:type="spellStart"/>
      <w:r w:rsidRPr="00602A93">
        <w:rPr>
          <w:szCs w:val="24"/>
        </w:rPr>
        <w:t>e.citedPaperID</w:t>
      </w:r>
      <w:proofErr w:type="spellEnd"/>
      <w:r w:rsidRPr="00602A93">
        <w:rPr>
          <w:szCs w:val="24"/>
        </w:rPr>
        <w:t xml:space="preserve"> &lt;&gt; @paperID</w:t>
      </w:r>
    </w:p>
    <w:p w14:paraId="0D83E6EC" w14:textId="77777777" w:rsidR="00DF1197" w:rsidRPr="00602A93" w:rsidRDefault="00DF1197" w:rsidP="00DF1197">
      <w:pPr>
        <w:rPr>
          <w:szCs w:val="24"/>
        </w:rPr>
      </w:pPr>
    </w:p>
    <w:p w14:paraId="183EAC8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376E554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1ECA0CD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485A4BB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4B18C37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100F8759" w14:textId="77777777" w:rsidR="00DF1197" w:rsidRPr="00602A93" w:rsidRDefault="00DF1197" w:rsidP="00DF1197">
      <w:pPr>
        <w:rPr>
          <w:szCs w:val="24"/>
        </w:rPr>
      </w:pPr>
    </w:p>
    <w:p w14:paraId="3EC8100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Visited (id)</w:t>
      </w:r>
    </w:p>
    <w:p w14:paraId="1C1B232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OUTPUT inserted.id INTO @Temp (id)</w:t>
      </w:r>
    </w:p>
    <w:p w14:paraId="58203D6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LECT DISTINCT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</w:p>
    <w:p w14:paraId="67E04EA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FROM Edges e JOIN @Visited v ON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  <w:r w:rsidRPr="00602A93">
        <w:rPr>
          <w:szCs w:val="24"/>
        </w:rPr>
        <w:t xml:space="preserve"> = v.id</w:t>
      </w:r>
    </w:p>
    <w:p w14:paraId="2336BD1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WHERE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NOT IN (SELECT v1.id FROM @Visited v1)</w:t>
      </w:r>
    </w:p>
    <w:p w14:paraId="060082A2" w14:textId="77777777" w:rsidR="00DF1197" w:rsidRPr="00602A93" w:rsidRDefault="00DF1197" w:rsidP="00DF1197">
      <w:pPr>
        <w:rPr>
          <w:szCs w:val="24"/>
        </w:rPr>
      </w:pPr>
    </w:p>
    <w:p w14:paraId="5CA0369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095A885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712C0F8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425D475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0F86108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2533ADB5" w14:textId="77777777" w:rsidR="00DF1197" w:rsidRPr="00602A93" w:rsidRDefault="00DF1197" w:rsidP="00DF1197">
      <w:pPr>
        <w:rPr>
          <w:szCs w:val="24"/>
        </w:rPr>
      </w:pPr>
    </w:p>
    <w:p w14:paraId="4A9BBCD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CLARE @NewCnt INT = (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 FROM @NewAll);</w:t>
      </w:r>
    </w:p>
    <w:p w14:paraId="53A9486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WHILE (@NewCnt &gt; 0)</w:t>
      </w:r>
    </w:p>
    <w:p w14:paraId="204B29E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BEGIN</w:t>
      </w:r>
    </w:p>
    <w:p w14:paraId="7E943DC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INSERT INTO @Visited (id)</w:t>
      </w:r>
    </w:p>
    <w:p w14:paraId="18126BC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OUTPUT inserted.id INTO @Temp (id)</w:t>
      </w:r>
    </w:p>
    <w:p w14:paraId="15BDC0E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SELECT DISTINCT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</w:p>
    <w:p w14:paraId="2B9F4C2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FROM Edges e JOIN @NewAll a ON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= a.id</w:t>
      </w:r>
    </w:p>
    <w:p w14:paraId="1939E21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WHERE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  <w:r w:rsidRPr="00602A93">
        <w:rPr>
          <w:szCs w:val="24"/>
        </w:rPr>
        <w:t xml:space="preserve"> NOT IN (SELECT v.id FROM @Visited v)</w:t>
      </w:r>
    </w:p>
    <w:p w14:paraId="5CA274D9" w14:textId="77777777" w:rsidR="00DF1197" w:rsidRPr="00602A93" w:rsidRDefault="00DF1197" w:rsidP="00DF1197">
      <w:pPr>
        <w:rPr>
          <w:szCs w:val="24"/>
        </w:rPr>
      </w:pPr>
    </w:p>
    <w:p w14:paraId="5F699E6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71EE624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613E2D7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2963140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5905578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3CFB5B83" w14:textId="77777777" w:rsidR="00DF1197" w:rsidRPr="00602A93" w:rsidRDefault="00DF1197" w:rsidP="00DF1197">
      <w:pPr>
        <w:rPr>
          <w:szCs w:val="24"/>
        </w:rPr>
      </w:pPr>
    </w:p>
    <w:p w14:paraId="11F2946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SET @NewCnt = (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 FROM @NewAll);</w:t>
      </w:r>
    </w:p>
    <w:p w14:paraId="2233BE6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IF (@NewCnt &gt; 0)</w:t>
      </w:r>
    </w:p>
    <w:p w14:paraId="361D76B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BEGIN</w:t>
      </w:r>
    </w:p>
    <w:p w14:paraId="235F8AB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INSERT INTO @Visited (id)</w:t>
      </w:r>
    </w:p>
    <w:p w14:paraId="23597895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OUTPUT inserted.id INTO @Temp (id)</w:t>
      </w:r>
    </w:p>
    <w:p w14:paraId="3A73A766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lastRenderedPageBreak/>
        <w:t xml:space="preserve">                            SELECT DISTINCT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</w:p>
    <w:p w14:paraId="01E9C18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FROM Edges e JOIN @NewAll a ON </w:t>
      </w:r>
      <w:proofErr w:type="spellStart"/>
      <w:proofErr w:type="gramStart"/>
      <w:r w:rsidRPr="00602A93">
        <w:rPr>
          <w:szCs w:val="24"/>
        </w:rPr>
        <w:t>e.citedPaperID</w:t>
      </w:r>
      <w:proofErr w:type="spellEnd"/>
      <w:proofErr w:type="gramEnd"/>
      <w:r w:rsidRPr="00602A93">
        <w:rPr>
          <w:szCs w:val="24"/>
        </w:rPr>
        <w:t xml:space="preserve"> = a.id</w:t>
      </w:r>
    </w:p>
    <w:p w14:paraId="7FB2513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WHERE </w:t>
      </w:r>
      <w:proofErr w:type="spellStart"/>
      <w:proofErr w:type="gramStart"/>
      <w:r w:rsidRPr="00602A93">
        <w:rPr>
          <w:szCs w:val="24"/>
        </w:rPr>
        <w:t>e.paperID</w:t>
      </w:r>
      <w:proofErr w:type="spellEnd"/>
      <w:proofErr w:type="gramEnd"/>
      <w:r w:rsidRPr="00602A93">
        <w:rPr>
          <w:szCs w:val="24"/>
        </w:rPr>
        <w:t xml:space="preserve"> NOT IN (SELECT v.id FROM @Visited v)</w:t>
      </w:r>
    </w:p>
    <w:p w14:paraId="76E206B7" w14:textId="77777777" w:rsidR="00DF1197" w:rsidRPr="00602A93" w:rsidRDefault="00DF1197" w:rsidP="00DF1197">
      <w:pPr>
        <w:rPr>
          <w:szCs w:val="24"/>
        </w:rPr>
      </w:pPr>
    </w:p>
    <w:p w14:paraId="58288EB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UPDATE @Temp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0;</w:t>
      </w:r>
      <w:proofErr w:type="gramEnd"/>
    </w:p>
    <w:p w14:paraId="26F7120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UPDATE @NewAll SET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+= </w:t>
      </w:r>
      <w:proofErr w:type="gramStart"/>
      <w:r w:rsidRPr="00602A93">
        <w:rPr>
          <w:szCs w:val="24"/>
        </w:rPr>
        <w:t>1;</w:t>
      </w:r>
      <w:proofErr w:type="gramEnd"/>
    </w:p>
    <w:p w14:paraId="6F7AE4A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DELETE FROM @NewAll WHERE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 xml:space="preserve"> = </w:t>
      </w:r>
      <w:proofErr w:type="gramStart"/>
      <w:r w:rsidRPr="00602A93">
        <w:rPr>
          <w:szCs w:val="24"/>
        </w:rPr>
        <w:t>2;</w:t>
      </w:r>
      <w:proofErr w:type="gramEnd"/>
    </w:p>
    <w:p w14:paraId="58A24277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INSERT INTO @NewAll (id, </w:t>
      </w:r>
      <w:proofErr w:type="spellStart"/>
      <w:r w:rsidRPr="00602A93">
        <w:rPr>
          <w:szCs w:val="24"/>
        </w:rPr>
        <w:t>visCnt</w:t>
      </w:r>
      <w:proofErr w:type="spellEnd"/>
      <w:r w:rsidRPr="00602A93">
        <w:rPr>
          <w:szCs w:val="24"/>
        </w:rPr>
        <w:t>) (SELECT * FROM @Temp</w:t>
      </w:r>
      <w:proofErr w:type="gramStart"/>
      <w:r w:rsidRPr="00602A93">
        <w:rPr>
          <w:szCs w:val="24"/>
        </w:rPr>
        <w:t>);</w:t>
      </w:r>
      <w:proofErr w:type="gramEnd"/>
    </w:p>
    <w:p w14:paraId="63DCB5C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    DELETE FROM @</w:t>
      </w:r>
      <w:proofErr w:type="gramStart"/>
      <w:r w:rsidRPr="00602A93">
        <w:rPr>
          <w:szCs w:val="24"/>
        </w:rPr>
        <w:t>Temp;</w:t>
      </w:r>
      <w:proofErr w:type="gramEnd"/>
    </w:p>
    <w:p w14:paraId="2537933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    </w:t>
      </w:r>
      <w:proofErr w:type="gramStart"/>
      <w:r w:rsidRPr="00602A93">
        <w:rPr>
          <w:szCs w:val="24"/>
        </w:rPr>
        <w:t>END;</w:t>
      </w:r>
      <w:proofErr w:type="gramEnd"/>
    </w:p>
    <w:p w14:paraId="6017E76B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    SET @NewCnt = (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 FROM @NewAll);</w:t>
      </w:r>
    </w:p>
    <w:p w14:paraId="1015DB6D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</w:t>
      </w:r>
      <w:proofErr w:type="gramStart"/>
      <w:r w:rsidRPr="00602A93">
        <w:rPr>
          <w:szCs w:val="24"/>
        </w:rPr>
        <w:t>END;</w:t>
      </w:r>
      <w:proofErr w:type="gramEnd"/>
    </w:p>
    <w:p w14:paraId="318F9920" w14:textId="77777777" w:rsidR="00DF1197" w:rsidRPr="00602A93" w:rsidRDefault="00DF1197" w:rsidP="00DF1197">
      <w:pPr>
        <w:rPr>
          <w:szCs w:val="24"/>
        </w:rPr>
      </w:pPr>
    </w:p>
    <w:p w14:paraId="6CF220C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T @connectedCnt = (</w:t>
      </w:r>
    </w:p>
    <w:p w14:paraId="1FDFC543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DISTINCT v.id)</w:t>
      </w:r>
    </w:p>
    <w:p w14:paraId="669F6EE2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@Visited v</w:t>
      </w:r>
    </w:p>
    <w:p w14:paraId="0D6DC240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46C1C52D" w14:textId="77777777" w:rsidR="00DF1197" w:rsidRPr="00602A93" w:rsidRDefault="00DF1197" w:rsidP="00DF1197">
      <w:pPr>
        <w:rPr>
          <w:szCs w:val="24"/>
        </w:rPr>
      </w:pPr>
    </w:p>
    <w:p w14:paraId="12B62478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IF (@connectedCnt &gt; 4 AND @connectedCnt &lt;= 10)</w:t>
      </w:r>
    </w:p>
    <w:p w14:paraId="70A1D04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BEGIN</w:t>
      </w:r>
    </w:p>
    <w:p w14:paraId="0ABF447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</w:t>
      </w:r>
      <w:proofErr w:type="spellStart"/>
      <w:proofErr w:type="gramStart"/>
      <w:r w:rsidRPr="00602A93">
        <w:rPr>
          <w:szCs w:val="24"/>
        </w:rPr>
        <w:t>n.paperID</w:t>
      </w:r>
      <w:proofErr w:type="spellEnd"/>
      <w:proofErr w:type="gramEnd"/>
      <w:r w:rsidRPr="00602A93">
        <w:rPr>
          <w:szCs w:val="24"/>
        </w:rPr>
        <w:t xml:space="preserve">, </w:t>
      </w:r>
      <w:proofErr w:type="spellStart"/>
      <w:r w:rsidRPr="00602A93">
        <w:rPr>
          <w:szCs w:val="24"/>
        </w:rPr>
        <w:t>n.paperTitle</w:t>
      </w:r>
      <w:proofErr w:type="spellEnd"/>
    </w:p>
    <w:p w14:paraId="66B1CCE9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Nodes n, @Visited v</w:t>
      </w:r>
    </w:p>
    <w:p w14:paraId="4E0EFE61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WHERE </w:t>
      </w:r>
      <w:proofErr w:type="spellStart"/>
      <w:proofErr w:type="gramStart"/>
      <w:r w:rsidRPr="00602A93">
        <w:rPr>
          <w:szCs w:val="24"/>
        </w:rPr>
        <w:t>n.paperID</w:t>
      </w:r>
      <w:proofErr w:type="spellEnd"/>
      <w:proofErr w:type="gramEnd"/>
      <w:r w:rsidRPr="00602A93">
        <w:rPr>
          <w:szCs w:val="24"/>
        </w:rPr>
        <w:t xml:space="preserve"> = v.id</w:t>
      </w:r>
    </w:p>
    <w:p w14:paraId="3041B31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</w:t>
      </w:r>
      <w:proofErr w:type="gramStart"/>
      <w:r w:rsidRPr="00602A93">
        <w:rPr>
          <w:szCs w:val="24"/>
        </w:rPr>
        <w:t>END;</w:t>
      </w:r>
      <w:proofErr w:type="gramEnd"/>
    </w:p>
    <w:p w14:paraId="6381649B" w14:textId="77777777" w:rsidR="00DF1197" w:rsidRPr="00602A93" w:rsidRDefault="00DF1197" w:rsidP="00DF1197">
      <w:pPr>
        <w:rPr>
          <w:szCs w:val="24"/>
        </w:rPr>
      </w:pPr>
    </w:p>
    <w:p w14:paraId="75FD7EEC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t FROM @tempVisited </w:t>
      </w:r>
      <w:proofErr w:type="spellStart"/>
      <w:r w:rsidRPr="00602A93">
        <w:rPr>
          <w:szCs w:val="24"/>
        </w:rPr>
        <w:t>t</w:t>
      </w:r>
      <w:proofErr w:type="spellEnd"/>
      <w:r w:rsidRPr="00602A93">
        <w:rPr>
          <w:szCs w:val="24"/>
        </w:rPr>
        <w:t xml:space="preserve"> JOIN @Visited v ON t.id = v.</w:t>
      </w:r>
      <w:proofErr w:type="gramStart"/>
      <w:r w:rsidRPr="00602A93">
        <w:rPr>
          <w:szCs w:val="24"/>
        </w:rPr>
        <w:t>id;</w:t>
      </w:r>
      <w:proofErr w:type="gramEnd"/>
    </w:p>
    <w:p w14:paraId="18FB242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DELETE FROM @Visited</w:t>
      </w:r>
    </w:p>
    <w:p w14:paraId="75A71F9E" w14:textId="77777777" w:rsidR="00DF1197" w:rsidRPr="00602A93" w:rsidRDefault="00DF1197" w:rsidP="00DF1197">
      <w:pPr>
        <w:rPr>
          <w:szCs w:val="24"/>
        </w:rPr>
      </w:pPr>
    </w:p>
    <w:p w14:paraId="2774F1BA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SET @tempVisitCnt = (</w:t>
      </w:r>
    </w:p>
    <w:p w14:paraId="4C6A33D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SELECT DISTINCT </w:t>
      </w:r>
      <w:proofErr w:type="gramStart"/>
      <w:r w:rsidRPr="00602A93">
        <w:rPr>
          <w:szCs w:val="24"/>
        </w:rPr>
        <w:t>Count(</w:t>
      </w:r>
      <w:proofErr w:type="gramEnd"/>
      <w:r w:rsidRPr="00602A93">
        <w:rPr>
          <w:szCs w:val="24"/>
        </w:rPr>
        <w:t>*)</w:t>
      </w:r>
    </w:p>
    <w:p w14:paraId="21531BE4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    FROM @tempVisited</w:t>
      </w:r>
    </w:p>
    <w:p w14:paraId="0C61C56F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    );</w:t>
      </w:r>
    </w:p>
    <w:p w14:paraId="1DDFF15E" w14:textId="77777777" w:rsidR="00DF1197" w:rsidRPr="00602A93" w:rsidRDefault="00DF1197" w:rsidP="00DF1197">
      <w:pPr>
        <w:rPr>
          <w:szCs w:val="24"/>
        </w:rPr>
      </w:pPr>
      <w:r w:rsidRPr="00602A93">
        <w:rPr>
          <w:szCs w:val="24"/>
        </w:rPr>
        <w:t xml:space="preserve">        </w:t>
      </w:r>
      <w:proofErr w:type="gramStart"/>
      <w:r w:rsidRPr="00602A93">
        <w:rPr>
          <w:szCs w:val="24"/>
        </w:rPr>
        <w:t>END;</w:t>
      </w:r>
      <w:proofErr w:type="gramEnd"/>
    </w:p>
    <w:p w14:paraId="4617F7DD" w14:textId="333B65E9" w:rsidR="00077EA9" w:rsidRPr="00602A93" w:rsidRDefault="00DF1197" w:rsidP="00DF1197">
      <w:pPr>
        <w:rPr>
          <w:szCs w:val="24"/>
        </w:rPr>
      </w:pPr>
      <w:proofErr w:type="gramStart"/>
      <w:r w:rsidRPr="00602A93">
        <w:rPr>
          <w:szCs w:val="24"/>
        </w:rPr>
        <w:t>END;</w:t>
      </w:r>
      <w:proofErr w:type="gramEnd"/>
    </w:p>
    <w:p w14:paraId="32B7DA6A" w14:textId="36217D54" w:rsidR="00077EA9" w:rsidRDefault="00077EA9" w:rsidP="00077EA9">
      <w:pPr>
        <w:rPr>
          <w:sz w:val="28"/>
          <w:szCs w:val="28"/>
        </w:rPr>
      </w:pPr>
    </w:p>
    <w:p w14:paraId="3DD1C520" w14:textId="33842CA6" w:rsidR="00DF1197" w:rsidRDefault="00DF1197" w:rsidP="00077EA9">
      <w:pPr>
        <w:rPr>
          <w:sz w:val="28"/>
          <w:szCs w:val="28"/>
        </w:rPr>
      </w:pPr>
    </w:p>
    <w:p w14:paraId="70B1B5D7" w14:textId="6C99FBA1" w:rsidR="00DF1197" w:rsidRDefault="00DF1197" w:rsidP="00077EA9">
      <w:pPr>
        <w:rPr>
          <w:sz w:val="28"/>
          <w:szCs w:val="28"/>
        </w:rPr>
      </w:pPr>
    </w:p>
    <w:p w14:paraId="6A573982" w14:textId="2F463154" w:rsidR="00DF1197" w:rsidRDefault="00DF1197" w:rsidP="00077EA9">
      <w:pPr>
        <w:rPr>
          <w:sz w:val="28"/>
          <w:szCs w:val="28"/>
        </w:rPr>
      </w:pPr>
    </w:p>
    <w:p w14:paraId="32DF3C15" w14:textId="3910BFEE" w:rsidR="00DF1197" w:rsidRDefault="00DF1197" w:rsidP="00077EA9">
      <w:pPr>
        <w:rPr>
          <w:sz w:val="28"/>
          <w:szCs w:val="28"/>
        </w:rPr>
      </w:pPr>
    </w:p>
    <w:p w14:paraId="529FE02E" w14:textId="22C16F31" w:rsidR="00DF1197" w:rsidRDefault="00DF1197" w:rsidP="00077EA9">
      <w:pPr>
        <w:rPr>
          <w:sz w:val="28"/>
          <w:szCs w:val="28"/>
        </w:rPr>
      </w:pPr>
    </w:p>
    <w:p w14:paraId="71D37008" w14:textId="77777777" w:rsidR="00602A93" w:rsidRDefault="00602A93" w:rsidP="00077EA9">
      <w:pPr>
        <w:rPr>
          <w:rFonts w:hint="eastAsia"/>
          <w:sz w:val="28"/>
          <w:szCs w:val="28"/>
        </w:rPr>
      </w:pPr>
    </w:p>
    <w:p w14:paraId="6A76B5B7" w14:textId="672624D7" w:rsidR="00DF1197" w:rsidRDefault="00DF1197" w:rsidP="00077EA9">
      <w:pPr>
        <w:rPr>
          <w:sz w:val="28"/>
          <w:szCs w:val="28"/>
        </w:rPr>
      </w:pPr>
    </w:p>
    <w:p w14:paraId="5D7138D6" w14:textId="0E2830D3" w:rsidR="00DF1197" w:rsidRDefault="00DF1197" w:rsidP="00DF1197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【</w:t>
      </w:r>
      <w:r>
        <w:rPr>
          <w:rFonts w:hint="eastAsia"/>
          <w:sz w:val="28"/>
          <w:szCs w:val="28"/>
        </w:rPr>
        <w:t>Result</w:t>
      </w:r>
      <w:r>
        <w:rPr>
          <w:rFonts w:hint="eastAsia"/>
          <w:sz w:val="28"/>
          <w:szCs w:val="28"/>
        </w:rPr>
        <w:t>】</w:t>
      </w:r>
    </w:p>
    <w:p w14:paraId="57307E27" w14:textId="7929BFF6" w:rsidR="00077EA9" w:rsidRPr="00077EA9" w:rsidRDefault="00077EA9" w:rsidP="00077EA9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1</w:t>
      </w:r>
    </w:p>
    <w:p w14:paraId="77305DFE" w14:textId="3683B439" w:rsidR="00D622D4" w:rsidRPr="00077EA9" w:rsidRDefault="00077EA9">
      <w:pPr>
        <w:rPr>
          <w:sz w:val="28"/>
          <w:szCs w:val="28"/>
        </w:rPr>
      </w:pPr>
      <w:r w:rsidRPr="00077EA9">
        <w:rPr>
          <w:sz w:val="28"/>
          <w:szCs w:val="28"/>
        </w:rPr>
        <w:drawing>
          <wp:inline distT="0" distB="0" distL="0" distR="0" wp14:anchorId="6E3A9BEF" wp14:editId="0058340C">
            <wp:extent cx="6729829" cy="1434905"/>
            <wp:effectExtent l="0" t="0" r="0" b="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35398" cy="143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C326" w14:textId="5584ED7B" w:rsidR="00077EA9" w:rsidRPr="00077EA9" w:rsidRDefault="00077EA9">
      <w:pPr>
        <w:rPr>
          <w:sz w:val="28"/>
          <w:szCs w:val="28"/>
        </w:rPr>
      </w:pPr>
    </w:p>
    <w:p w14:paraId="67976A23" w14:textId="3BEA55DA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2</w:t>
      </w:r>
    </w:p>
    <w:p w14:paraId="27EC62BD" w14:textId="497D5A27" w:rsidR="00077EA9" w:rsidRPr="00077EA9" w:rsidRDefault="00077EA9">
      <w:pPr>
        <w:rPr>
          <w:rFonts w:hint="eastAsia"/>
          <w:sz w:val="28"/>
          <w:szCs w:val="28"/>
        </w:rPr>
      </w:pPr>
      <w:r w:rsidRPr="00077EA9">
        <w:rPr>
          <w:sz w:val="28"/>
          <w:szCs w:val="28"/>
        </w:rPr>
        <w:drawing>
          <wp:inline distT="0" distB="0" distL="0" distR="0" wp14:anchorId="68F86341" wp14:editId="3CD24831">
            <wp:extent cx="6716991" cy="1470074"/>
            <wp:effectExtent l="0" t="0" r="8255" b="0"/>
            <wp:docPr id="3" name="圖片 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36876" cy="1474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496D1" w14:textId="1C252589" w:rsidR="00077EA9" w:rsidRDefault="00077EA9">
      <w:pPr>
        <w:rPr>
          <w:sz w:val="28"/>
          <w:szCs w:val="28"/>
        </w:rPr>
      </w:pPr>
    </w:p>
    <w:p w14:paraId="581DBEAD" w14:textId="7FDFDDA9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3</w:t>
      </w:r>
    </w:p>
    <w:p w14:paraId="22F60E72" w14:textId="6623B47E" w:rsidR="00077EA9" w:rsidRDefault="00077EA9">
      <w:pPr>
        <w:rPr>
          <w:sz w:val="28"/>
          <w:szCs w:val="28"/>
        </w:rPr>
      </w:pPr>
      <w:r w:rsidRPr="00077EA9">
        <w:rPr>
          <w:sz w:val="28"/>
          <w:szCs w:val="28"/>
        </w:rPr>
        <w:drawing>
          <wp:inline distT="0" distB="0" distL="0" distR="0" wp14:anchorId="02D02815" wp14:editId="07A309A1">
            <wp:extent cx="6749621" cy="1484141"/>
            <wp:effectExtent l="0" t="0" r="0" b="1905"/>
            <wp:docPr id="4" name="圖片 4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一張含有 文字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84238" cy="149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D516" w14:textId="71247B11" w:rsidR="00077EA9" w:rsidRDefault="00077EA9">
      <w:pPr>
        <w:rPr>
          <w:sz w:val="28"/>
          <w:szCs w:val="28"/>
        </w:rPr>
      </w:pPr>
    </w:p>
    <w:p w14:paraId="1F921F5B" w14:textId="4A95E88A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4</w:t>
      </w:r>
    </w:p>
    <w:p w14:paraId="0CAA803E" w14:textId="1A1E5235" w:rsidR="00077EA9" w:rsidRDefault="00077EA9">
      <w:pPr>
        <w:rPr>
          <w:sz w:val="28"/>
          <w:szCs w:val="28"/>
        </w:rPr>
      </w:pPr>
      <w:r w:rsidRPr="00077EA9">
        <w:rPr>
          <w:sz w:val="28"/>
          <w:szCs w:val="28"/>
        </w:rPr>
        <w:drawing>
          <wp:inline distT="0" distB="0" distL="0" distR="0" wp14:anchorId="18447FBE" wp14:editId="4EB4B082">
            <wp:extent cx="6699827" cy="1456006"/>
            <wp:effectExtent l="0" t="0" r="6350" b="0"/>
            <wp:docPr id="5" name="圖片 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11133" cy="145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08B43" w14:textId="5458B75D" w:rsidR="00077EA9" w:rsidRDefault="00077EA9">
      <w:pPr>
        <w:rPr>
          <w:sz w:val="28"/>
          <w:szCs w:val="28"/>
        </w:rPr>
      </w:pPr>
    </w:p>
    <w:p w14:paraId="6A7F4525" w14:textId="2F8C9EE5" w:rsidR="00DF1197" w:rsidRDefault="00DF1197">
      <w:pPr>
        <w:rPr>
          <w:sz w:val="28"/>
          <w:szCs w:val="28"/>
        </w:rPr>
      </w:pPr>
    </w:p>
    <w:p w14:paraId="40B873BC" w14:textId="7F3CC424" w:rsidR="00DF1197" w:rsidRDefault="00DF1197">
      <w:pPr>
        <w:rPr>
          <w:sz w:val="28"/>
          <w:szCs w:val="28"/>
        </w:rPr>
      </w:pPr>
    </w:p>
    <w:p w14:paraId="593D98E8" w14:textId="2B1FD1A0" w:rsidR="00DF1197" w:rsidRDefault="00DF1197">
      <w:pPr>
        <w:rPr>
          <w:sz w:val="28"/>
          <w:szCs w:val="28"/>
        </w:rPr>
      </w:pPr>
    </w:p>
    <w:p w14:paraId="7EB9BCB1" w14:textId="77777777" w:rsidR="00DF1197" w:rsidRDefault="00DF1197">
      <w:pPr>
        <w:rPr>
          <w:rFonts w:hint="eastAsia"/>
          <w:sz w:val="28"/>
          <w:szCs w:val="28"/>
        </w:rPr>
      </w:pPr>
    </w:p>
    <w:p w14:paraId="135BC512" w14:textId="72388D51" w:rsidR="00077EA9" w:rsidRDefault="00077EA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T</w:t>
      </w:r>
      <w:r>
        <w:rPr>
          <w:sz w:val="28"/>
          <w:szCs w:val="28"/>
        </w:rPr>
        <w:t>able 5</w:t>
      </w:r>
    </w:p>
    <w:p w14:paraId="263FB206" w14:textId="22327759" w:rsidR="00077EA9" w:rsidRDefault="00077EA9">
      <w:pPr>
        <w:rPr>
          <w:rFonts w:hint="eastAsia"/>
          <w:sz w:val="28"/>
          <w:szCs w:val="28"/>
        </w:rPr>
      </w:pPr>
      <w:r w:rsidRPr="00077EA9">
        <w:rPr>
          <w:sz w:val="28"/>
          <w:szCs w:val="28"/>
        </w:rPr>
        <w:drawing>
          <wp:inline distT="0" distB="0" distL="0" distR="0" wp14:anchorId="051967A7" wp14:editId="5A105D45">
            <wp:extent cx="6665586" cy="1582615"/>
            <wp:effectExtent l="0" t="0" r="2540" b="0"/>
            <wp:docPr id="6" name="圖片 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83973" cy="158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EF5CC" w14:textId="52D16063" w:rsidR="00077EA9" w:rsidRDefault="00077EA9">
      <w:pPr>
        <w:rPr>
          <w:sz w:val="28"/>
          <w:szCs w:val="28"/>
        </w:rPr>
      </w:pPr>
    </w:p>
    <w:p w14:paraId="22FE0058" w14:textId="1837F34F" w:rsidR="00DF1197" w:rsidRDefault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6</w:t>
      </w:r>
    </w:p>
    <w:p w14:paraId="357DD273" w14:textId="42EE5482" w:rsidR="00DF1197" w:rsidRDefault="00DF1197">
      <w:pPr>
        <w:rPr>
          <w:sz w:val="28"/>
          <w:szCs w:val="28"/>
        </w:rPr>
      </w:pPr>
      <w:r w:rsidRPr="00DF1197">
        <w:rPr>
          <w:sz w:val="28"/>
          <w:szCs w:val="28"/>
        </w:rPr>
        <w:drawing>
          <wp:inline distT="0" distB="0" distL="0" distR="0" wp14:anchorId="0E6E06A4" wp14:editId="4427B8EE">
            <wp:extent cx="6645910" cy="1929130"/>
            <wp:effectExtent l="0" t="0" r="2540" b="0"/>
            <wp:docPr id="7" name="圖片 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CD518" w14:textId="3A0B7C62" w:rsidR="00DF1197" w:rsidRDefault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7</w:t>
      </w:r>
    </w:p>
    <w:p w14:paraId="2FAB8BB4" w14:textId="2B6B8A37" w:rsidR="00DF1197" w:rsidRDefault="00DF1197">
      <w:pPr>
        <w:rPr>
          <w:sz w:val="28"/>
          <w:szCs w:val="28"/>
        </w:rPr>
      </w:pPr>
      <w:r w:rsidRPr="00DF1197">
        <w:rPr>
          <w:sz w:val="28"/>
          <w:szCs w:val="28"/>
        </w:rPr>
        <w:drawing>
          <wp:inline distT="0" distB="0" distL="0" distR="0" wp14:anchorId="57A21E18" wp14:editId="2FD1C614">
            <wp:extent cx="6645910" cy="2341880"/>
            <wp:effectExtent l="0" t="0" r="2540" b="1270"/>
            <wp:docPr id="8" name="圖片 8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97D33" w14:textId="1DA8CD40" w:rsidR="00DF1197" w:rsidRDefault="00DF1197">
      <w:pPr>
        <w:rPr>
          <w:sz w:val="28"/>
          <w:szCs w:val="28"/>
        </w:rPr>
      </w:pPr>
    </w:p>
    <w:p w14:paraId="6FD6DDE0" w14:textId="4D505D11" w:rsidR="00DF1197" w:rsidRDefault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T</w:t>
      </w:r>
      <w:r>
        <w:rPr>
          <w:sz w:val="28"/>
          <w:szCs w:val="28"/>
        </w:rPr>
        <w:t>able 8</w:t>
      </w:r>
    </w:p>
    <w:p w14:paraId="1F0F3370" w14:textId="01205091" w:rsidR="00DF1197" w:rsidRDefault="00DF1197">
      <w:pPr>
        <w:rPr>
          <w:sz w:val="28"/>
          <w:szCs w:val="28"/>
        </w:rPr>
      </w:pPr>
      <w:r w:rsidRPr="00DF1197">
        <w:rPr>
          <w:sz w:val="28"/>
          <w:szCs w:val="28"/>
        </w:rPr>
        <w:drawing>
          <wp:inline distT="0" distB="0" distL="0" distR="0" wp14:anchorId="4FBF76A8" wp14:editId="1912E5A7">
            <wp:extent cx="6645910" cy="1871980"/>
            <wp:effectExtent l="0" t="0" r="2540" b="0"/>
            <wp:docPr id="9" name="圖片 9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 descr="一張含有 文字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7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C7C16" w14:textId="3688BCC6" w:rsidR="00077EA9" w:rsidRDefault="00077EA9">
      <w:pPr>
        <w:rPr>
          <w:b/>
          <w:bCs/>
          <w:sz w:val="28"/>
          <w:szCs w:val="28"/>
        </w:rPr>
      </w:pPr>
      <w:r w:rsidRPr="00DF1197">
        <w:rPr>
          <w:rFonts w:hint="eastAsia"/>
          <w:b/>
          <w:bCs/>
          <w:sz w:val="28"/>
          <w:szCs w:val="28"/>
        </w:rPr>
        <w:lastRenderedPageBreak/>
        <w:t>1</w:t>
      </w:r>
      <w:r w:rsidRPr="00DF1197">
        <w:rPr>
          <w:b/>
          <w:bCs/>
          <w:sz w:val="28"/>
          <w:szCs w:val="28"/>
        </w:rPr>
        <w:t>-2 PageRank</w:t>
      </w:r>
    </w:p>
    <w:p w14:paraId="2C149EEF" w14:textId="41497305" w:rsidR="00DF1197" w:rsidRDefault="00DF1197" w:rsidP="00DF1197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/>
          <w:sz w:val="28"/>
          <w:szCs w:val="28"/>
        </w:rPr>
        <w:t>C</w:t>
      </w:r>
      <w:r>
        <w:rPr>
          <w:sz w:val="28"/>
          <w:szCs w:val="28"/>
        </w:rPr>
        <w:t>ode</w:t>
      </w:r>
      <w:r>
        <w:rPr>
          <w:rFonts w:hint="eastAsia"/>
          <w:sz w:val="28"/>
          <w:szCs w:val="28"/>
        </w:rPr>
        <w:t>】</w:t>
      </w:r>
    </w:p>
    <w:p w14:paraId="5C8CFE3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>-- 1.2 PageRank</w:t>
      </w:r>
    </w:p>
    <w:p w14:paraId="2801F819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>BEGIN</w:t>
      </w:r>
    </w:p>
    <w:p w14:paraId="6E97A8A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PageRank TABLE (</w:t>
      </w:r>
    </w:p>
    <w:p w14:paraId="4B2EEDA2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id INT,</w:t>
      </w:r>
    </w:p>
    <w:p w14:paraId="625F3232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rank FLOAT</w:t>
      </w:r>
    </w:p>
    <w:p w14:paraId="791599E7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);</w:t>
      </w:r>
    </w:p>
    <w:p w14:paraId="4CBE28C8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paperCited TABLE (</w:t>
      </w:r>
    </w:p>
    <w:p w14:paraId="362F4FD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id INT</w:t>
      </w:r>
    </w:p>
    <w:p w14:paraId="50175E2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);</w:t>
      </w:r>
    </w:p>
    <w:p w14:paraId="2B84A11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Visited TABLE (</w:t>
      </w:r>
    </w:p>
    <w:p w14:paraId="1A25BB4A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id INT</w:t>
      </w:r>
    </w:p>
    <w:p w14:paraId="348ED2F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);</w:t>
      </w:r>
    </w:p>
    <w:p w14:paraId="6640E3D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Sink TABLE (</w:t>
      </w:r>
    </w:p>
    <w:p w14:paraId="627278B7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id INT</w:t>
      </w:r>
    </w:p>
    <w:p w14:paraId="5C8DDFB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);</w:t>
      </w:r>
    </w:p>
    <w:p w14:paraId="49CD5F01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66C2812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-- Set up variables</w:t>
      </w:r>
    </w:p>
    <w:p w14:paraId="4EE2970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dampingFactor FLOAT = </w:t>
      </w:r>
      <w:proofErr w:type="gramStart"/>
      <w:r w:rsidRPr="00602A93">
        <w:rPr>
          <w:rFonts w:cstheme="minorHAnsi"/>
          <w:szCs w:val="24"/>
        </w:rPr>
        <w:t>0.85;</w:t>
      </w:r>
      <w:proofErr w:type="gramEnd"/>
    </w:p>
    <w:p w14:paraId="65C9C9A7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nodeCnt FLOAT = (SELECT </w:t>
      </w:r>
      <w:proofErr w:type="gramStart"/>
      <w:r w:rsidRPr="00602A93">
        <w:rPr>
          <w:rFonts w:cstheme="minorHAnsi"/>
          <w:szCs w:val="24"/>
        </w:rPr>
        <w:t>Count(</w:t>
      </w:r>
      <w:proofErr w:type="gramEnd"/>
      <w:r w:rsidRPr="00602A93">
        <w:rPr>
          <w:rFonts w:cstheme="minorHAnsi"/>
          <w:szCs w:val="24"/>
        </w:rPr>
        <w:t>*) FROM Nodes);</w:t>
      </w:r>
    </w:p>
    <w:p w14:paraId="0949F625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stayProb FLOAT = ((1 - @dampingFactor) / @nodeCnt</w:t>
      </w:r>
      <w:proofErr w:type="gramStart"/>
      <w:r w:rsidRPr="00602A93">
        <w:rPr>
          <w:rFonts w:cstheme="minorHAnsi"/>
          <w:szCs w:val="24"/>
        </w:rPr>
        <w:t>);</w:t>
      </w:r>
      <w:proofErr w:type="gramEnd"/>
    </w:p>
    <w:p w14:paraId="7574A12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sigma FLOAT = </w:t>
      </w:r>
      <w:proofErr w:type="gramStart"/>
      <w:r w:rsidRPr="00602A93">
        <w:rPr>
          <w:rFonts w:cstheme="minorHAnsi"/>
          <w:szCs w:val="24"/>
        </w:rPr>
        <w:t>1;</w:t>
      </w:r>
      <w:proofErr w:type="gramEnd"/>
    </w:p>
    <w:p w14:paraId="16588DA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DECLARE @visitedCnt </w:t>
      </w:r>
      <w:proofErr w:type="gramStart"/>
      <w:r w:rsidRPr="00602A93">
        <w:rPr>
          <w:rFonts w:cstheme="minorHAnsi"/>
          <w:szCs w:val="24"/>
        </w:rPr>
        <w:t>INT;</w:t>
      </w:r>
      <w:proofErr w:type="gramEnd"/>
    </w:p>
    <w:p w14:paraId="5E3FD43A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51BD9F9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INSERT INTO @sink (id)</w:t>
      </w:r>
    </w:p>
    <w:p w14:paraId="72A15579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SELECT DISTINCT </w:t>
      </w:r>
      <w:proofErr w:type="spellStart"/>
      <w:proofErr w:type="gramStart"/>
      <w:r w:rsidRPr="00602A93">
        <w:rPr>
          <w:rFonts w:cstheme="minorHAnsi"/>
          <w:szCs w:val="24"/>
        </w:rPr>
        <w:t>n.paperID</w:t>
      </w:r>
      <w:proofErr w:type="spellEnd"/>
      <w:proofErr w:type="gramEnd"/>
    </w:p>
    <w:p w14:paraId="3259046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FROM Nodes n</w:t>
      </w:r>
    </w:p>
    <w:p w14:paraId="1C0BEB5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WHERE NOT EXISTS (</w:t>
      </w:r>
    </w:p>
    <w:p w14:paraId="10515536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SELECT n</w:t>
      </w:r>
      <w:proofErr w:type="gramStart"/>
      <w:r w:rsidRPr="00602A93">
        <w:rPr>
          <w:rFonts w:cstheme="minorHAnsi"/>
          <w:szCs w:val="24"/>
        </w:rPr>
        <w:t>1.paperID</w:t>
      </w:r>
      <w:proofErr w:type="gramEnd"/>
    </w:p>
    <w:p w14:paraId="1B3EA6DA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FROM Nodes n1, Edges e</w:t>
      </w:r>
    </w:p>
    <w:p w14:paraId="4D93AF71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WHERE </w:t>
      </w:r>
      <w:proofErr w:type="spellStart"/>
      <w:proofErr w:type="gramStart"/>
      <w:r w:rsidRPr="00602A93">
        <w:rPr>
          <w:rFonts w:cstheme="minorHAnsi"/>
          <w:szCs w:val="24"/>
        </w:rPr>
        <w:t>n.paperID</w:t>
      </w:r>
      <w:proofErr w:type="spellEnd"/>
      <w:proofErr w:type="gramEnd"/>
      <w:r w:rsidRPr="00602A93">
        <w:rPr>
          <w:rFonts w:cstheme="minorHAnsi"/>
          <w:szCs w:val="24"/>
        </w:rPr>
        <w:t xml:space="preserve"> = n1.paperID AND n1.paperID = </w:t>
      </w:r>
      <w:proofErr w:type="spellStart"/>
      <w:r w:rsidRPr="00602A93">
        <w:rPr>
          <w:rFonts w:cstheme="minorHAnsi"/>
          <w:szCs w:val="24"/>
        </w:rPr>
        <w:t>e.paperID</w:t>
      </w:r>
      <w:proofErr w:type="spellEnd"/>
    </w:p>
    <w:p w14:paraId="35BE6F5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)</w:t>
      </w:r>
    </w:p>
    <w:p w14:paraId="65C369E0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14C19277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-- Initialize all ranks</w:t>
      </w:r>
    </w:p>
    <w:p w14:paraId="611C9BC5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INSERT INTO @PageRank (id) (SELECT </w:t>
      </w:r>
      <w:proofErr w:type="spellStart"/>
      <w:proofErr w:type="gramStart"/>
      <w:r w:rsidRPr="00602A93">
        <w:rPr>
          <w:rFonts w:cstheme="minorHAnsi"/>
          <w:szCs w:val="24"/>
        </w:rPr>
        <w:t>n.paperID</w:t>
      </w:r>
      <w:proofErr w:type="spellEnd"/>
      <w:proofErr w:type="gramEnd"/>
      <w:r w:rsidRPr="00602A93">
        <w:rPr>
          <w:rFonts w:cstheme="minorHAnsi"/>
          <w:szCs w:val="24"/>
        </w:rPr>
        <w:t xml:space="preserve"> FROM Nodes n);</w:t>
      </w:r>
    </w:p>
    <w:p w14:paraId="2190CBC8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UPDATE @PageRank SET rank = (1 / @nodeCnt</w:t>
      </w:r>
      <w:proofErr w:type="gramStart"/>
      <w:r w:rsidRPr="00602A93">
        <w:rPr>
          <w:rFonts w:cstheme="minorHAnsi"/>
          <w:szCs w:val="24"/>
        </w:rPr>
        <w:t>);</w:t>
      </w:r>
      <w:proofErr w:type="gramEnd"/>
    </w:p>
    <w:p w14:paraId="4AE66AC2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049A69A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WHILE (@sigma &gt; 0.01)</w:t>
      </w:r>
    </w:p>
    <w:p w14:paraId="32D4B31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BEGIN</w:t>
      </w:r>
    </w:p>
    <w:p w14:paraId="24E85241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INSERT INTO @Visited (id) (SELECT </w:t>
      </w:r>
      <w:proofErr w:type="spellStart"/>
      <w:proofErr w:type="gramStart"/>
      <w:r w:rsidRPr="00602A93">
        <w:rPr>
          <w:rFonts w:cstheme="minorHAnsi"/>
          <w:szCs w:val="24"/>
        </w:rPr>
        <w:t>n.paperid</w:t>
      </w:r>
      <w:proofErr w:type="spellEnd"/>
      <w:proofErr w:type="gramEnd"/>
      <w:r w:rsidRPr="00602A93">
        <w:rPr>
          <w:rFonts w:cstheme="minorHAnsi"/>
          <w:szCs w:val="24"/>
        </w:rPr>
        <w:t xml:space="preserve"> FROM Nodes n);</w:t>
      </w:r>
    </w:p>
    <w:p w14:paraId="7FA83E9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lastRenderedPageBreak/>
        <w:t xml:space="preserve">            SET @visitedCnt = (SELECT </w:t>
      </w:r>
      <w:proofErr w:type="gramStart"/>
      <w:r w:rsidRPr="00602A93">
        <w:rPr>
          <w:rFonts w:cstheme="minorHAnsi"/>
          <w:szCs w:val="24"/>
        </w:rPr>
        <w:t>COUNT(</w:t>
      </w:r>
      <w:proofErr w:type="gramEnd"/>
      <w:r w:rsidRPr="00602A93">
        <w:rPr>
          <w:rFonts w:cstheme="minorHAnsi"/>
          <w:szCs w:val="24"/>
        </w:rPr>
        <w:t>*) FROM @Visited)</w:t>
      </w:r>
    </w:p>
    <w:p w14:paraId="7476CCF2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SET @sigma = </w:t>
      </w:r>
      <w:proofErr w:type="gramStart"/>
      <w:r w:rsidRPr="00602A93">
        <w:rPr>
          <w:rFonts w:cstheme="minorHAnsi"/>
          <w:szCs w:val="24"/>
        </w:rPr>
        <w:t>0;</w:t>
      </w:r>
      <w:proofErr w:type="gramEnd"/>
    </w:p>
    <w:p w14:paraId="0CA15DD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WHILE (@visitedCnt &gt; 0)</w:t>
      </w:r>
    </w:p>
    <w:p w14:paraId="259AF487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BEGIN</w:t>
      </w:r>
    </w:p>
    <w:p w14:paraId="44A3A194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-- Randomly pick a </w:t>
      </w:r>
      <w:proofErr w:type="spellStart"/>
      <w:r w:rsidRPr="00602A93">
        <w:rPr>
          <w:rFonts w:cstheme="minorHAnsi"/>
          <w:szCs w:val="24"/>
        </w:rPr>
        <w:t>PaperID</w:t>
      </w:r>
      <w:proofErr w:type="spellEnd"/>
      <w:r w:rsidRPr="00602A93">
        <w:rPr>
          <w:rFonts w:cstheme="minorHAnsi"/>
          <w:szCs w:val="24"/>
        </w:rPr>
        <w:t xml:space="preserve"> to calculate its PageRank</w:t>
      </w:r>
    </w:p>
    <w:p w14:paraId="547A8FF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DECLARE @curPaperID INT = (</w:t>
      </w:r>
    </w:p>
    <w:p w14:paraId="7CF2EC52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SELECT </w:t>
      </w:r>
      <w:proofErr w:type="gramStart"/>
      <w:r w:rsidRPr="00602A93">
        <w:rPr>
          <w:rFonts w:cstheme="minorHAnsi"/>
          <w:szCs w:val="24"/>
        </w:rPr>
        <w:t>TOP(</w:t>
      </w:r>
      <w:proofErr w:type="gramEnd"/>
      <w:r w:rsidRPr="00602A93">
        <w:rPr>
          <w:rFonts w:cstheme="minorHAnsi"/>
          <w:szCs w:val="24"/>
        </w:rPr>
        <w:t>1) v.id</w:t>
      </w:r>
    </w:p>
    <w:p w14:paraId="0E60F8F5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FROM @Visited v</w:t>
      </w:r>
    </w:p>
    <w:p w14:paraId="393B8986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ORDER BY </w:t>
      </w:r>
      <w:proofErr w:type="gramStart"/>
      <w:r w:rsidRPr="00602A93">
        <w:rPr>
          <w:rFonts w:cstheme="minorHAnsi"/>
          <w:szCs w:val="24"/>
        </w:rPr>
        <w:t>NEWID(</w:t>
      </w:r>
      <w:proofErr w:type="gramEnd"/>
      <w:r w:rsidRPr="00602A93">
        <w:rPr>
          <w:rFonts w:cstheme="minorHAnsi"/>
          <w:szCs w:val="24"/>
        </w:rPr>
        <w:t>)</w:t>
      </w:r>
    </w:p>
    <w:p w14:paraId="3C17AE33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);</w:t>
      </w:r>
    </w:p>
    <w:p w14:paraId="7382B02B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77AD530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INSERT INTO @paperCited (id)</w:t>
      </w:r>
    </w:p>
    <w:p w14:paraId="4F5866F3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SELECT DISTINCT </w:t>
      </w:r>
      <w:proofErr w:type="spellStart"/>
      <w:proofErr w:type="gramStart"/>
      <w:r w:rsidRPr="00602A93">
        <w:rPr>
          <w:rFonts w:cstheme="minorHAnsi"/>
          <w:szCs w:val="24"/>
        </w:rPr>
        <w:t>e.paperID</w:t>
      </w:r>
      <w:proofErr w:type="spellEnd"/>
      <w:proofErr w:type="gramEnd"/>
    </w:p>
    <w:p w14:paraId="0D7265E7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FROM Edges e</w:t>
      </w:r>
    </w:p>
    <w:p w14:paraId="78BBF86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WHERE </w:t>
      </w:r>
      <w:proofErr w:type="spellStart"/>
      <w:proofErr w:type="gramStart"/>
      <w:r w:rsidRPr="00602A93">
        <w:rPr>
          <w:rFonts w:cstheme="minorHAnsi"/>
          <w:szCs w:val="24"/>
        </w:rPr>
        <w:t>e.citedPaperID</w:t>
      </w:r>
      <w:proofErr w:type="spellEnd"/>
      <w:proofErr w:type="gramEnd"/>
      <w:r w:rsidRPr="00602A93">
        <w:rPr>
          <w:rFonts w:cstheme="minorHAnsi"/>
          <w:szCs w:val="24"/>
        </w:rPr>
        <w:t xml:space="preserve"> = @curPaperID</w:t>
      </w:r>
    </w:p>
    <w:p w14:paraId="5E365F90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66FCFBCA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-- @prevRank = All previous</w:t>
      </w:r>
    </w:p>
    <w:p w14:paraId="1254647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DECLARE @prevRank FLOAT = (</w:t>
      </w:r>
    </w:p>
    <w:p w14:paraId="4A9F6BF8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SELECT </w:t>
      </w:r>
      <w:proofErr w:type="spellStart"/>
      <w:proofErr w:type="gramStart"/>
      <w:r w:rsidRPr="00602A93">
        <w:rPr>
          <w:rFonts w:cstheme="minorHAnsi"/>
          <w:szCs w:val="24"/>
        </w:rPr>
        <w:t>p.rank</w:t>
      </w:r>
      <w:proofErr w:type="spellEnd"/>
      <w:proofErr w:type="gramEnd"/>
    </w:p>
    <w:p w14:paraId="60FDE627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FROM @PageRank p</w:t>
      </w:r>
    </w:p>
    <w:p w14:paraId="077356F0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WHERE p.id = @curPaperID</w:t>
      </w:r>
      <w:proofErr w:type="gramStart"/>
      <w:r w:rsidRPr="00602A93">
        <w:rPr>
          <w:rFonts w:cstheme="minorHAnsi"/>
          <w:szCs w:val="24"/>
        </w:rPr>
        <w:t>);</w:t>
      </w:r>
      <w:proofErr w:type="gramEnd"/>
    </w:p>
    <w:p w14:paraId="6EDAF6D2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DECLARE @updateVal FLOAT = </w:t>
      </w:r>
      <w:proofErr w:type="gramStart"/>
      <w:r w:rsidRPr="00602A93">
        <w:rPr>
          <w:rFonts w:cstheme="minorHAnsi"/>
          <w:szCs w:val="24"/>
        </w:rPr>
        <w:t>0;</w:t>
      </w:r>
      <w:proofErr w:type="gramEnd"/>
    </w:p>
    <w:p w14:paraId="613BDAF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DECLARE @paperCitedCnt INT = (SELECT </w:t>
      </w:r>
      <w:proofErr w:type="gramStart"/>
      <w:r w:rsidRPr="00602A93">
        <w:rPr>
          <w:rFonts w:cstheme="minorHAnsi"/>
          <w:szCs w:val="24"/>
        </w:rPr>
        <w:t>COUNT(</w:t>
      </w:r>
      <w:proofErr w:type="gramEnd"/>
      <w:r w:rsidRPr="00602A93">
        <w:rPr>
          <w:rFonts w:cstheme="minorHAnsi"/>
          <w:szCs w:val="24"/>
        </w:rPr>
        <w:t>*) FROM @paperCited);</w:t>
      </w:r>
    </w:p>
    <w:p w14:paraId="504CE9C3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31B0AD1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WHILE (@paperCitedCnt &gt; 0)</w:t>
      </w:r>
    </w:p>
    <w:p w14:paraId="61EE121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BEGIN</w:t>
      </w:r>
    </w:p>
    <w:p w14:paraId="0539E7E9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DECLARE @paperID INT = (</w:t>
      </w:r>
    </w:p>
    <w:p w14:paraId="19829569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SELECT TOP (1) p.id</w:t>
      </w:r>
    </w:p>
    <w:p w14:paraId="41AAA6B9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FROM @paperCited p</w:t>
      </w:r>
    </w:p>
    <w:p w14:paraId="4ACAEF48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);</w:t>
      </w:r>
    </w:p>
    <w:p w14:paraId="664A8275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537BB285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DECLARE @paperIDCitedCnt INT = (</w:t>
      </w:r>
    </w:p>
    <w:p w14:paraId="4B7C875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SELECT COUNT(</w:t>
      </w:r>
      <w:proofErr w:type="spellStart"/>
      <w:proofErr w:type="gramStart"/>
      <w:r w:rsidRPr="00602A93">
        <w:rPr>
          <w:rFonts w:cstheme="minorHAnsi"/>
          <w:szCs w:val="24"/>
        </w:rPr>
        <w:t>e.citedPaperID</w:t>
      </w:r>
      <w:proofErr w:type="spellEnd"/>
      <w:proofErr w:type="gramEnd"/>
      <w:r w:rsidRPr="00602A93">
        <w:rPr>
          <w:rFonts w:cstheme="minorHAnsi"/>
          <w:szCs w:val="24"/>
        </w:rPr>
        <w:t>)</w:t>
      </w:r>
    </w:p>
    <w:p w14:paraId="0361B59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FROM Edges e</w:t>
      </w:r>
    </w:p>
    <w:p w14:paraId="5680C556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WHERE </w:t>
      </w:r>
      <w:proofErr w:type="spellStart"/>
      <w:proofErr w:type="gramStart"/>
      <w:r w:rsidRPr="00602A93">
        <w:rPr>
          <w:rFonts w:cstheme="minorHAnsi"/>
          <w:szCs w:val="24"/>
        </w:rPr>
        <w:t>e.paperID</w:t>
      </w:r>
      <w:proofErr w:type="spellEnd"/>
      <w:proofErr w:type="gramEnd"/>
      <w:r w:rsidRPr="00602A93">
        <w:rPr>
          <w:rFonts w:cstheme="minorHAnsi"/>
          <w:szCs w:val="24"/>
        </w:rPr>
        <w:t xml:space="preserve"> = @paperID</w:t>
      </w:r>
    </w:p>
    <w:p w14:paraId="251F5FC4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);</w:t>
      </w:r>
    </w:p>
    <w:p w14:paraId="3FA9AEC8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SET @updateVal += (</w:t>
      </w:r>
    </w:p>
    <w:p w14:paraId="6BA2FA8E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SELECT </w:t>
      </w:r>
      <w:proofErr w:type="spellStart"/>
      <w:proofErr w:type="gramStart"/>
      <w:r w:rsidRPr="00602A93">
        <w:rPr>
          <w:rFonts w:cstheme="minorHAnsi"/>
          <w:szCs w:val="24"/>
        </w:rPr>
        <w:t>p.rank</w:t>
      </w:r>
      <w:proofErr w:type="spellEnd"/>
      <w:proofErr w:type="gramEnd"/>
    </w:p>
    <w:p w14:paraId="667319D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FROM @PageRank p</w:t>
      </w:r>
    </w:p>
    <w:p w14:paraId="68B40BE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    WHERE p.id = @paperID</w:t>
      </w:r>
    </w:p>
    <w:p w14:paraId="5E3A585D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) / @</w:t>
      </w:r>
      <w:proofErr w:type="gramStart"/>
      <w:r w:rsidRPr="00602A93">
        <w:rPr>
          <w:rFonts w:cstheme="minorHAnsi"/>
          <w:szCs w:val="24"/>
        </w:rPr>
        <w:t>paperIDCitedCnt;</w:t>
      </w:r>
      <w:proofErr w:type="gramEnd"/>
    </w:p>
    <w:p w14:paraId="7F5CDCBF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288D79F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lastRenderedPageBreak/>
        <w:t xml:space="preserve">                            DELETE FROM @paperCited WHERE id = @</w:t>
      </w:r>
      <w:proofErr w:type="gramStart"/>
      <w:r w:rsidRPr="00602A93">
        <w:rPr>
          <w:rFonts w:cstheme="minorHAnsi"/>
          <w:szCs w:val="24"/>
        </w:rPr>
        <w:t>paperID;</w:t>
      </w:r>
      <w:proofErr w:type="gramEnd"/>
    </w:p>
    <w:p w14:paraId="568D6FE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    SET @paperCitedCnt -= </w:t>
      </w:r>
      <w:proofErr w:type="gramStart"/>
      <w:r w:rsidRPr="00602A93">
        <w:rPr>
          <w:rFonts w:cstheme="minorHAnsi"/>
          <w:szCs w:val="24"/>
        </w:rPr>
        <w:t>1;</w:t>
      </w:r>
      <w:proofErr w:type="gramEnd"/>
    </w:p>
    <w:p w14:paraId="0B0B6D21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</w:t>
      </w:r>
      <w:proofErr w:type="gramStart"/>
      <w:r w:rsidRPr="00602A93">
        <w:rPr>
          <w:rFonts w:cstheme="minorHAnsi"/>
          <w:szCs w:val="24"/>
        </w:rPr>
        <w:t>END;</w:t>
      </w:r>
      <w:proofErr w:type="gramEnd"/>
    </w:p>
    <w:p w14:paraId="50664DE6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DECLARE @curSinkVal FLOAT = ((</w:t>
      </w:r>
    </w:p>
    <w:p w14:paraId="7FC75242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SELECT SUM(</w:t>
      </w:r>
      <w:proofErr w:type="spellStart"/>
      <w:proofErr w:type="gramStart"/>
      <w:r w:rsidRPr="00602A93">
        <w:rPr>
          <w:rFonts w:cstheme="minorHAnsi"/>
          <w:szCs w:val="24"/>
        </w:rPr>
        <w:t>p.rank</w:t>
      </w:r>
      <w:proofErr w:type="spellEnd"/>
      <w:proofErr w:type="gramEnd"/>
      <w:r w:rsidRPr="00602A93">
        <w:rPr>
          <w:rFonts w:cstheme="minorHAnsi"/>
          <w:szCs w:val="24"/>
        </w:rPr>
        <w:t>)</w:t>
      </w:r>
    </w:p>
    <w:p w14:paraId="1CABA8C9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FROM @Sink s, @PageRank p</w:t>
      </w:r>
    </w:p>
    <w:p w14:paraId="0076F5C6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    WHERE s.id = p.id) / @nodeCnt) * @</w:t>
      </w:r>
      <w:proofErr w:type="gramStart"/>
      <w:r w:rsidRPr="00602A93">
        <w:rPr>
          <w:rFonts w:cstheme="minorHAnsi"/>
          <w:szCs w:val="24"/>
        </w:rPr>
        <w:t>dampingFactor;</w:t>
      </w:r>
      <w:proofErr w:type="gramEnd"/>
    </w:p>
    <w:p w14:paraId="6EBF5CB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SET @updateVal += @curSinkVal</w:t>
      </w:r>
    </w:p>
    <w:p w14:paraId="3E556DC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DECLARE @curRank FLOAT = @stayProb + @dampingFactor * @</w:t>
      </w:r>
      <w:proofErr w:type="gramStart"/>
      <w:r w:rsidRPr="00602A93">
        <w:rPr>
          <w:rFonts w:cstheme="minorHAnsi"/>
          <w:szCs w:val="24"/>
        </w:rPr>
        <w:t>updateVal;</w:t>
      </w:r>
      <w:proofErr w:type="gramEnd"/>
    </w:p>
    <w:p w14:paraId="6E61CD80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SET @sigma += </w:t>
      </w:r>
      <w:proofErr w:type="gramStart"/>
      <w:r w:rsidRPr="00602A93">
        <w:rPr>
          <w:rFonts w:cstheme="minorHAnsi"/>
          <w:szCs w:val="24"/>
        </w:rPr>
        <w:t>ABS(</w:t>
      </w:r>
      <w:proofErr w:type="gramEnd"/>
      <w:r w:rsidRPr="00602A93">
        <w:rPr>
          <w:rFonts w:cstheme="minorHAnsi"/>
          <w:szCs w:val="24"/>
        </w:rPr>
        <w:t>@curRank - @prevRank);</w:t>
      </w:r>
    </w:p>
    <w:p w14:paraId="39158FA7" w14:textId="77777777" w:rsidR="00602A93" w:rsidRPr="00602A93" w:rsidRDefault="00602A93" w:rsidP="00602A93">
      <w:pPr>
        <w:rPr>
          <w:rFonts w:cstheme="minorHAnsi"/>
          <w:szCs w:val="24"/>
        </w:rPr>
      </w:pPr>
    </w:p>
    <w:p w14:paraId="0B34BFB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UPDATE @PageRank SET rank = @curRank WHERE id = @</w:t>
      </w:r>
      <w:proofErr w:type="gramStart"/>
      <w:r w:rsidRPr="00602A93">
        <w:rPr>
          <w:rFonts w:cstheme="minorHAnsi"/>
          <w:szCs w:val="24"/>
        </w:rPr>
        <w:t>curPaperID;</w:t>
      </w:r>
      <w:proofErr w:type="gramEnd"/>
    </w:p>
    <w:p w14:paraId="01AC160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DELETE FROM @Visited WHERE id = @</w:t>
      </w:r>
      <w:proofErr w:type="gramStart"/>
      <w:r w:rsidRPr="00602A93">
        <w:rPr>
          <w:rFonts w:cstheme="minorHAnsi"/>
          <w:szCs w:val="24"/>
        </w:rPr>
        <w:t>curPaperID;</w:t>
      </w:r>
      <w:proofErr w:type="gramEnd"/>
    </w:p>
    <w:p w14:paraId="41D664C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    SET @visitedCnt -= 1</w:t>
      </w:r>
    </w:p>
    <w:p w14:paraId="58E6379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    </w:t>
      </w:r>
      <w:proofErr w:type="gramStart"/>
      <w:r w:rsidRPr="00602A93">
        <w:rPr>
          <w:rFonts w:cstheme="minorHAnsi"/>
          <w:szCs w:val="24"/>
        </w:rPr>
        <w:t>END;</w:t>
      </w:r>
      <w:proofErr w:type="gramEnd"/>
    </w:p>
    <w:p w14:paraId="12F0476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    PRINT @</w:t>
      </w:r>
      <w:proofErr w:type="gramStart"/>
      <w:r w:rsidRPr="00602A93">
        <w:rPr>
          <w:rFonts w:cstheme="minorHAnsi"/>
          <w:szCs w:val="24"/>
        </w:rPr>
        <w:t>sigma;</w:t>
      </w:r>
      <w:proofErr w:type="gramEnd"/>
    </w:p>
    <w:p w14:paraId="26F0B55B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</w:t>
      </w:r>
      <w:proofErr w:type="gramStart"/>
      <w:r w:rsidRPr="00602A93">
        <w:rPr>
          <w:rFonts w:cstheme="minorHAnsi"/>
          <w:szCs w:val="24"/>
        </w:rPr>
        <w:t>END;</w:t>
      </w:r>
      <w:proofErr w:type="gramEnd"/>
    </w:p>
    <w:p w14:paraId="7B6A2398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SELECT </w:t>
      </w:r>
      <w:proofErr w:type="gramStart"/>
      <w:r w:rsidRPr="00602A93">
        <w:rPr>
          <w:rFonts w:cstheme="minorHAnsi"/>
          <w:szCs w:val="24"/>
        </w:rPr>
        <w:t>TOP(</w:t>
      </w:r>
      <w:proofErr w:type="gramEnd"/>
      <w:r w:rsidRPr="00602A93">
        <w:rPr>
          <w:rFonts w:cstheme="minorHAnsi"/>
          <w:szCs w:val="24"/>
        </w:rPr>
        <w:t xml:space="preserve">10) p.id, </w:t>
      </w:r>
      <w:proofErr w:type="spellStart"/>
      <w:r w:rsidRPr="00602A93">
        <w:rPr>
          <w:rFonts w:cstheme="minorHAnsi"/>
          <w:szCs w:val="24"/>
        </w:rPr>
        <w:t>n.paperTitle</w:t>
      </w:r>
      <w:proofErr w:type="spellEnd"/>
      <w:r w:rsidRPr="00602A93">
        <w:rPr>
          <w:rFonts w:cstheme="minorHAnsi"/>
          <w:szCs w:val="24"/>
        </w:rPr>
        <w:t xml:space="preserve">, </w:t>
      </w:r>
      <w:proofErr w:type="spellStart"/>
      <w:r w:rsidRPr="00602A93">
        <w:rPr>
          <w:rFonts w:cstheme="minorHAnsi"/>
          <w:szCs w:val="24"/>
        </w:rPr>
        <w:t>p.rank</w:t>
      </w:r>
      <w:proofErr w:type="spellEnd"/>
    </w:p>
    <w:p w14:paraId="31E47F9F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FROM @PageRank p, Nodes n</w:t>
      </w:r>
    </w:p>
    <w:p w14:paraId="2600C4EA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WHERE </w:t>
      </w:r>
      <w:proofErr w:type="spellStart"/>
      <w:proofErr w:type="gramStart"/>
      <w:r w:rsidRPr="00602A93">
        <w:rPr>
          <w:rFonts w:cstheme="minorHAnsi"/>
          <w:szCs w:val="24"/>
        </w:rPr>
        <w:t>n.paperID</w:t>
      </w:r>
      <w:proofErr w:type="spellEnd"/>
      <w:proofErr w:type="gramEnd"/>
      <w:r w:rsidRPr="00602A93">
        <w:rPr>
          <w:rFonts w:cstheme="minorHAnsi"/>
          <w:szCs w:val="24"/>
        </w:rPr>
        <w:t xml:space="preserve"> = p.id</w:t>
      </w:r>
    </w:p>
    <w:p w14:paraId="068F09CC" w14:textId="77777777" w:rsidR="00602A93" w:rsidRPr="00602A93" w:rsidRDefault="00602A93" w:rsidP="00602A93">
      <w:pPr>
        <w:rPr>
          <w:rFonts w:cstheme="minorHAnsi"/>
          <w:szCs w:val="24"/>
        </w:rPr>
      </w:pPr>
      <w:r w:rsidRPr="00602A93">
        <w:rPr>
          <w:rFonts w:cstheme="minorHAnsi"/>
          <w:szCs w:val="24"/>
        </w:rPr>
        <w:t xml:space="preserve">        ORDER BY </w:t>
      </w:r>
      <w:proofErr w:type="spellStart"/>
      <w:proofErr w:type="gramStart"/>
      <w:r w:rsidRPr="00602A93">
        <w:rPr>
          <w:rFonts w:cstheme="minorHAnsi"/>
          <w:szCs w:val="24"/>
        </w:rPr>
        <w:t>p.rank</w:t>
      </w:r>
      <w:proofErr w:type="spellEnd"/>
      <w:proofErr w:type="gramEnd"/>
      <w:r w:rsidRPr="00602A93">
        <w:rPr>
          <w:rFonts w:cstheme="minorHAnsi"/>
          <w:szCs w:val="24"/>
        </w:rPr>
        <w:t xml:space="preserve"> DESC</w:t>
      </w:r>
    </w:p>
    <w:p w14:paraId="69A9662B" w14:textId="3E60A401" w:rsidR="00602A93" w:rsidRDefault="00602A93" w:rsidP="00602A93">
      <w:pPr>
        <w:rPr>
          <w:rFonts w:cstheme="minorHAnsi"/>
          <w:szCs w:val="24"/>
        </w:rPr>
      </w:pPr>
      <w:proofErr w:type="gramStart"/>
      <w:r w:rsidRPr="00602A93">
        <w:rPr>
          <w:rFonts w:cstheme="minorHAnsi"/>
          <w:szCs w:val="24"/>
        </w:rPr>
        <w:t>END;</w:t>
      </w:r>
      <w:proofErr w:type="gramEnd"/>
    </w:p>
    <w:p w14:paraId="1C80A1C4" w14:textId="77777777" w:rsidR="00602A93" w:rsidRDefault="00602A93" w:rsidP="00602A93">
      <w:pPr>
        <w:rPr>
          <w:rFonts w:cstheme="minorHAnsi"/>
          <w:szCs w:val="24"/>
        </w:rPr>
      </w:pPr>
    </w:p>
    <w:p w14:paraId="36BED61E" w14:textId="4723AAEA" w:rsidR="00DF1197" w:rsidRPr="00602A93" w:rsidRDefault="00602A93" w:rsidP="00602A93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【</w:t>
      </w:r>
      <w:r>
        <w:rPr>
          <w:rFonts w:hint="eastAsia"/>
          <w:sz w:val="28"/>
          <w:szCs w:val="28"/>
        </w:rPr>
        <w:t>Result</w:t>
      </w:r>
      <w:r>
        <w:rPr>
          <w:rFonts w:hint="eastAsia"/>
          <w:sz w:val="28"/>
          <w:szCs w:val="28"/>
        </w:rPr>
        <w:t>】</w:t>
      </w:r>
    </w:p>
    <w:p w14:paraId="6FC0B1B7" w14:textId="05EC111D" w:rsidR="00B0494B" w:rsidRPr="00077EA9" w:rsidRDefault="00602A93">
      <w:pPr>
        <w:rPr>
          <w:rFonts w:hint="eastAsia"/>
          <w:sz w:val="28"/>
          <w:szCs w:val="28"/>
        </w:rPr>
      </w:pPr>
      <w:r w:rsidRPr="00602A93">
        <w:rPr>
          <w:sz w:val="28"/>
          <w:szCs w:val="28"/>
        </w:rPr>
        <w:drawing>
          <wp:inline distT="0" distB="0" distL="0" distR="0" wp14:anchorId="4C592754" wp14:editId="28B58411">
            <wp:extent cx="6645910" cy="2625725"/>
            <wp:effectExtent l="0" t="0" r="2540" b="3175"/>
            <wp:docPr id="10" name="圖片 10" descr="一張含有 文字, 螢幕擷取畫面, 黑色, 螢幕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 descr="一張含有 文字, 螢幕擷取畫面, 黑色, 螢幕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2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494B" w:rsidRPr="00077EA9" w:rsidSect="00DF119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C1425"/>
    <w:multiLevelType w:val="multilevel"/>
    <w:tmpl w:val="1DA6CAF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7D4C2C09"/>
    <w:multiLevelType w:val="hybridMultilevel"/>
    <w:tmpl w:val="C2F6D35A"/>
    <w:lvl w:ilvl="0" w:tplc="A5B23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DAE59BD"/>
    <w:multiLevelType w:val="multilevel"/>
    <w:tmpl w:val="083E83C4"/>
    <w:lvl w:ilvl="0">
      <w:start w:val="1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DS0MDczNDczNzZS0lEKTi0uzszPAykwrAUAz92t6iwAAAA="/>
  </w:docVars>
  <w:rsids>
    <w:rsidRoot w:val="00042875"/>
    <w:rsid w:val="00042875"/>
    <w:rsid w:val="00077EA9"/>
    <w:rsid w:val="00602A93"/>
    <w:rsid w:val="00B0494B"/>
    <w:rsid w:val="00D622D4"/>
    <w:rsid w:val="00DF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DF525"/>
  <w15:chartTrackingRefBased/>
  <w15:docId w15:val="{3E955621-65B5-474B-993B-A4AFAFC9D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7EA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8</Pages>
  <Words>1171</Words>
  <Characters>6680</Characters>
  <Application>Microsoft Office Word</Application>
  <DocSecurity>0</DocSecurity>
  <Lines>55</Lines>
  <Paragraphs>15</Paragraphs>
  <ScaleCrop>false</ScaleCrop>
  <Company/>
  <LinksUpToDate>false</LinksUpToDate>
  <CharactersWithSpaces>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-Po Lin</dc:creator>
  <cp:keywords/>
  <dc:description/>
  <cp:lastModifiedBy>Kai-Po Lin</cp:lastModifiedBy>
  <cp:revision>1</cp:revision>
  <dcterms:created xsi:type="dcterms:W3CDTF">2021-10-08T21:13:00Z</dcterms:created>
  <dcterms:modified xsi:type="dcterms:W3CDTF">2021-10-09T00:22:00Z</dcterms:modified>
</cp:coreProperties>
</file>